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73C9" w:rsidRPr="007E497B" w:rsidRDefault="00DB73C9" w:rsidP="00DB73C9">
      <w:pPr>
        <w:jc w:val="center"/>
        <w:rPr>
          <w:b/>
          <w:sz w:val="22"/>
        </w:rPr>
      </w:pPr>
      <w:bookmarkStart w:id="0" w:name="_GoBack"/>
      <w:bookmarkEnd w:id="0"/>
    </w:p>
    <w:p w:rsidR="006419D3" w:rsidRDefault="004734D7">
      <w:pPr>
        <w:jc w:val="center"/>
        <w:rPr>
          <w:b/>
          <w:i/>
          <w:sz w:val="36"/>
          <w:lang w:val="en-US"/>
        </w:rPr>
      </w:pPr>
      <w:r w:rsidRPr="007D2A28">
        <w:rPr>
          <w:b/>
          <w:i/>
          <w:sz w:val="36"/>
          <w:lang w:val="en-US"/>
        </w:rPr>
        <w:t xml:space="preserve">Visiting Professors </w:t>
      </w:r>
      <w:r w:rsidR="007D2A28">
        <w:rPr>
          <w:b/>
          <w:i/>
          <w:sz w:val="36"/>
          <w:lang w:val="en-US"/>
        </w:rPr>
        <w:t>Candidature</w:t>
      </w:r>
    </w:p>
    <w:p w:rsidR="00FE2B62" w:rsidRPr="007D2A28" w:rsidRDefault="00FE2B62">
      <w:pPr>
        <w:jc w:val="center"/>
        <w:rPr>
          <w:b/>
          <w:sz w:val="36"/>
          <w:lang w:val="en-US"/>
        </w:rPr>
      </w:pPr>
      <w:r>
        <w:rPr>
          <w:b/>
          <w:i/>
          <w:sz w:val="36"/>
          <w:lang w:val="en-US"/>
        </w:rPr>
        <w:t>Academic Year 2023</w:t>
      </w:r>
    </w:p>
    <w:p w:rsidR="00564537" w:rsidRPr="007D2A28" w:rsidRDefault="00564537" w:rsidP="00564537">
      <w:pPr>
        <w:spacing w:line="200" w:lineRule="exact"/>
        <w:rPr>
          <w:lang w:val="en-US"/>
        </w:rPr>
      </w:pPr>
    </w:p>
    <w:p w:rsidR="008E424C" w:rsidRPr="007D2A28" w:rsidRDefault="008E424C" w:rsidP="000A02E8">
      <w:pPr>
        <w:tabs>
          <w:tab w:val="left" w:pos="2715"/>
          <w:tab w:val="center" w:pos="4845"/>
        </w:tabs>
        <w:spacing w:before="49"/>
        <w:ind w:left="32" w:right="-20"/>
        <w:jc w:val="center"/>
        <w:rPr>
          <w:rFonts w:eastAsia="Times New Roman"/>
          <w:b/>
          <w:lang w:val="en-US"/>
        </w:rPr>
      </w:pPr>
    </w:p>
    <w:p w:rsidR="006419D3" w:rsidRPr="00285EEA" w:rsidRDefault="004734D7">
      <w:pPr>
        <w:tabs>
          <w:tab w:val="left" w:pos="2715"/>
          <w:tab w:val="center" w:pos="4845"/>
        </w:tabs>
        <w:spacing w:before="49"/>
        <w:ind w:left="32" w:right="-20"/>
        <w:jc w:val="center"/>
        <w:rPr>
          <w:rFonts w:eastAsia="Times New Roman"/>
          <w:b/>
          <w:lang w:val="en-US"/>
        </w:rPr>
      </w:pPr>
      <w:r w:rsidRPr="00285EEA">
        <w:rPr>
          <w:rFonts w:eastAsia="Times New Roman"/>
          <w:b/>
          <w:lang w:val="en-US"/>
        </w:rPr>
        <w:t>NAME AND SURNAME</w:t>
      </w:r>
    </w:p>
    <w:p w:rsidR="007D2A28" w:rsidRPr="00285EEA" w:rsidRDefault="007D2A28">
      <w:pPr>
        <w:tabs>
          <w:tab w:val="left" w:pos="2715"/>
          <w:tab w:val="center" w:pos="4845"/>
        </w:tabs>
        <w:spacing w:before="49"/>
        <w:ind w:left="32" w:right="-20"/>
        <w:jc w:val="center"/>
        <w:rPr>
          <w:rFonts w:eastAsia="Times New Roman"/>
          <w:b/>
          <w:lang w:val="en-US"/>
        </w:rPr>
      </w:pPr>
    </w:p>
    <w:p w:rsidR="007D2A28" w:rsidRDefault="007D2A28">
      <w:pPr>
        <w:tabs>
          <w:tab w:val="left" w:pos="2715"/>
          <w:tab w:val="center" w:pos="4845"/>
        </w:tabs>
        <w:spacing w:before="49"/>
        <w:ind w:left="32" w:right="-20"/>
        <w:jc w:val="center"/>
        <w:rPr>
          <w:rFonts w:eastAsia="Times New Roman"/>
          <w:b/>
        </w:rPr>
      </w:pPr>
      <w:r>
        <w:rPr>
          <w:rFonts w:eastAsia="Times New Roman"/>
          <w:b/>
        </w:rPr>
        <w:t>___________________________________________________________</w:t>
      </w:r>
    </w:p>
    <w:p w:rsidR="000A02E8" w:rsidRPr="00590E3E" w:rsidRDefault="000A02E8" w:rsidP="000A02E8">
      <w:pPr>
        <w:tabs>
          <w:tab w:val="left" w:pos="2715"/>
          <w:tab w:val="center" w:pos="4845"/>
        </w:tabs>
        <w:spacing w:before="49"/>
        <w:ind w:left="32" w:right="-20"/>
        <w:jc w:val="center"/>
        <w:rPr>
          <w:rFonts w:eastAsia="Times New Roman"/>
        </w:rPr>
      </w:pPr>
    </w:p>
    <w:tbl>
      <w:tblPr>
        <w:tblW w:w="9582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86"/>
        <w:gridCol w:w="5896"/>
      </w:tblGrid>
      <w:tr w:rsidR="000A02E8" w:rsidRPr="007D2A28" w:rsidTr="00B56536">
        <w:trPr>
          <w:trHeight w:hRule="exact" w:val="2079"/>
        </w:trPr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419D3" w:rsidRDefault="007D2A28" w:rsidP="007D2A28">
            <w:pPr>
              <w:spacing w:before="49"/>
              <w:ind w:left="32" w:right="-20"/>
              <w:rPr>
                <w:rFonts w:eastAsia="Times New Roman"/>
                <w:b/>
              </w:rPr>
            </w:pPr>
            <w:proofErr w:type="spellStart"/>
            <w:r>
              <w:rPr>
                <w:rFonts w:eastAsia="Times New Roman"/>
                <w:b/>
              </w:rPr>
              <w:t>Current</w:t>
            </w:r>
            <w:proofErr w:type="spellEnd"/>
            <w:r>
              <w:rPr>
                <w:rFonts w:eastAsia="Times New Roman"/>
                <w:b/>
              </w:rPr>
              <w:t xml:space="preserve"> </w:t>
            </w:r>
            <w:proofErr w:type="spellStart"/>
            <w:r>
              <w:rPr>
                <w:rFonts w:eastAsia="Times New Roman"/>
                <w:b/>
              </w:rPr>
              <w:t>academic</w:t>
            </w:r>
            <w:proofErr w:type="spellEnd"/>
            <w:r>
              <w:rPr>
                <w:rFonts w:eastAsia="Times New Roman"/>
                <w:b/>
              </w:rPr>
              <w:t xml:space="preserve"> Position </w:t>
            </w:r>
          </w:p>
        </w:tc>
        <w:tc>
          <w:tcPr>
            <w:tcW w:w="5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419D3" w:rsidRPr="007D2A28" w:rsidRDefault="00B56536">
            <w:pPr>
              <w:spacing w:after="120"/>
              <w:ind w:left="279"/>
              <w:rPr>
                <w:rFonts w:eastAsia="Times New Roman"/>
                <w:lang w:val="en-US"/>
              </w:rPr>
            </w:pPr>
            <w:r w:rsidRPr="007D2A28">
              <w:rPr>
                <w:rFonts w:eastAsia="Times New Roman"/>
                <w:lang w:val="en-US"/>
              </w:rPr>
              <w:t xml:space="preserve"> </w:t>
            </w:r>
          </w:p>
        </w:tc>
      </w:tr>
      <w:tr w:rsidR="000A02E8" w:rsidRPr="00FE2B62" w:rsidTr="007E497B">
        <w:trPr>
          <w:trHeight w:hRule="exact" w:val="680"/>
        </w:trPr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2B62" w:rsidRDefault="007D2A28">
            <w:pPr>
              <w:spacing w:before="49"/>
              <w:ind w:left="32" w:right="-20"/>
              <w:rPr>
                <w:rFonts w:eastAsia="Times New Roman"/>
                <w:b/>
                <w:lang w:val="en-US"/>
              </w:rPr>
            </w:pPr>
            <w:r w:rsidRPr="007D2A28">
              <w:rPr>
                <w:rFonts w:eastAsia="Times New Roman"/>
                <w:b/>
                <w:lang w:val="en-US"/>
              </w:rPr>
              <w:t xml:space="preserve">University </w:t>
            </w:r>
            <w:r w:rsidRPr="007D2A28">
              <w:rPr>
                <w:rFonts w:eastAsia="Times New Roman"/>
                <w:b/>
                <w:spacing w:val="1"/>
                <w:lang w:val="en-US"/>
              </w:rPr>
              <w:t xml:space="preserve">of </w:t>
            </w:r>
            <w:r w:rsidRPr="007D2A28">
              <w:rPr>
                <w:rFonts w:eastAsia="Times New Roman"/>
                <w:b/>
                <w:lang w:val="en-US"/>
              </w:rPr>
              <w:t>origin and address</w:t>
            </w:r>
            <w:r>
              <w:rPr>
                <w:rFonts w:eastAsia="Times New Roman"/>
                <w:b/>
                <w:lang w:val="en-US"/>
              </w:rPr>
              <w:t xml:space="preserve"> </w:t>
            </w:r>
          </w:p>
          <w:p w:rsidR="007D2A28" w:rsidRPr="007D2A28" w:rsidRDefault="00FE2B62">
            <w:pPr>
              <w:spacing w:before="49"/>
              <w:ind w:left="32" w:right="-20"/>
              <w:rPr>
                <w:rFonts w:eastAsia="Times New Roman"/>
                <w:b/>
                <w:lang w:val="en-US"/>
              </w:rPr>
            </w:pPr>
            <w:r>
              <w:rPr>
                <w:rFonts w:eastAsia="Times New Roman"/>
                <w:b/>
                <w:lang w:val="en-US"/>
              </w:rPr>
              <w:t>(</w:t>
            </w:r>
            <w:r w:rsidR="007D2A28">
              <w:rPr>
                <w:rFonts w:eastAsia="Times New Roman"/>
                <w:b/>
                <w:lang w:val="en-US"/>
              </w:rPr>
              <w:t>or previous affiliation)</w:t>
            </w:r>
          </w:p>
          <w:p w:rsidR="006419D3" w:rsidRPr="007D2A28" w:rsidRDefault="006419D3">
            <w:pPr>
              <w:spacing w:before="49"/>
              <w:ind w:left="32" w:right="-20"/>
              <w:rPr>
                <w:rFonts w:eastAsia="Times New Roman"/>
                <w:lang w:val="en-US"/>
              </w:rPr>
            </w:pPr>
          </w:p>
        </w:tc>
        <w:tc>
          <w:tcPr>
            <w:tcW w:w="5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A02E8" w:rsidRPr="007D2A28" w:rsidRDefault="000A02E8" w:rsidP="00F933C7">
            <w:pPr>
              <w:ind w:left="279"/>
              <w:rPr>
                <w:lang w:val="en-US"/>
              </w:rPr>
            </w:pPr>
          </w:p>
        </w:tc>
      </w:tr>
      <w:tr w:rsidR="000A02E8" w:rsidRPr="00590E3E" w:rsidTr="000A02E8">
        <w:trPr>
          <w:trHeight w:hRule="exact" w:val="1021"/>
        </w:trPr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419D3" w:rsidRDefault="007D2A28">
            <w:pPr>
              <w:spacing w:before="49"/>
              <w:ind w:left="32" w:right="-20"/>
              <w:rPr>
                <w:rFonts w:eastAsia="Times New Roman"/>
                <w:b/>
              </w:rPr>
            </w:pPr>
            <w:proofErr w:type="spellStart"/>
            <w:r w:rsidRPr="00D56079">
              <w:rPr>
                <w:rFonts w:eastAsia="Times New Roman"/>
                <w:b/>
              </w:rPr>
              <w:t>Citizenship</w:t>
            </w:r>
            <w:proofErr w:type="spellEnd"/>
          </w:p>
        </w:tc>
        <w:tc>
          <w:tcPr>
            <w:tcW w:w="5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A02E8" w:rsidRPr="00590E3E" w:rsidRDefault="000A02E8" w:rsidP="00F933C7">
            <w:pPr>
              <w:ind w:left="279"/>
            </w:pPr>
          </w:p>
        </w:tc>
      </w:tr>
      <w:tr w:rsidR="000A02E8" w:rsidRPr="007D2A28" w:rsidTr="00F933C7">
        <w:trPr>
          <w:trHeight w:hRule="exact" w:val="1474"/>
        </w:trPr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419D3" w:rsidRPr="007D2A28" w:rsidRDefault="007D2A28">
            <w:pPr>
              <w:spacing w:before="49"/>
              <w:ind w:left="32" w:right="-20"/>
              <w:rPr>
                <w:rFonts w:eastAsia="Times New Roman"/>
                <w:b/>
                <w:lang w:val="en-US"/>
              </w:rPr>
            </w:pPr>
            <w:r w:rsidRPr="00D56079">
              <w:rPr>
                <w:rFonts w:eastAsia="Times New Roman"/>
                <w:b/>
              </w:rPr>
              <w:t xml:space="preserve">Email and/or </w:t>
            </w:r>
            <w:proofErr w:type="spellStart"/>
            <w:r w:rsidRPr="00D56079">
              <w:rPr>
                <w:rFonts w:eastAsia="Times New Roman"/>
                <w:b/>
              </w:rPr>
              <w:t>telephone</w:t>
            </w:r>
            <w:proofErr w:type="spellEnd"/>
          </w:p>
        </w:tc>
        <w:tc>
          <w:tcPr>
            <w:tcW w:w="5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933C7" w:rsidRPr="007D2A28" w:rsidRDefault="00F933C7" w:rsidP="00F933C7">
            <w:pPr>
              <w:ind w:left="279"/>
              <w:rPr>
                <w:lang w:val="en-US"/>
              </w:rPr>
            </w:pPr>
          </w:p>
        </w:tc>
      </w:tr>
      <w:tr w:rsidR="000A02E8" w:rsidRPr="00285EEA" w:rsidTr="007E497B">
        <w:trPr>
          <w:trHeight w:hRule="exact" w:val="794"/>
        </w:trPr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419D3" w:rsidRPr="007D2A28" w:rsidRDefault="00B56536" w:rsidP="007D2A28">
            <w:pPr>
              <w:ind w:left="32" w:right="-20"/>
              <w:rPr>
                <w:rFonts w:eastAsia="Times New Roman"/>
                <w:b/>
                <w:lang w:val="en-US"/>
              </w:rPr>
            </w:pPr>
            <w:r w:rsidRPr="007D2A28">
              <w:rPr>
                <w:rFonts w:eastAsia="Times New Roman"/>
                <w:b/>
                <w:lang w:val="en-US"/>
              </w:rPr>
              <w:t xml:space="preserve">DSPS </w:t>
            </w:r>
            <w:r w:rsidR="007D2A28" w:rsidRPr="007D2A28">
              <w:rPr>
                <w:rFonts w:eastAsia="Times New Roman"/>
                <w:b/>
                <w:lang w:val="en-US"/>
              </w:rPr>
              <w:t>Lecturer</w:t>
            </w:r>
            <w:r w:rsidR="004734D7" w:rsidRPr="007D2A28">
              <w:rPr>
                <w:rFonts w:eastAsia="Times New Roman"/>
                <w:b/>
                <w:lang w:val="en-US"/>
              </w:rPr>
              <w:t xml:space="preserve"> of reference</w:t>
            </w:r>
            <w:r w:rsidR="007D2A28" w:rsidRPr="007D2A28">
              <w:rPr>
                <w:rFonts w:eastAsia="Times New Roman"/>
                <w:b/>
                <w:lang w:val="en-US"/>
              </w:rPr>
              <w:t xml:space="preserve"> (if any)</w:t>
            </w:r>
          </w:p>
        </w:tc>
        <w:tc>
          <w:tcPr>
            <w:tcW w:w="5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A02E8" w:rsidRPr="007D2A28" w:rsidRDefault="000A02E8" w:rsidP="00F933C7">
            <w:pPr>
              <w:spacing w:before="26"/>
              <w:ind w:left="279" w:right="832"/>
              <w:rPr>
                <w:rFonts w:eastAsia="Times New Roman"/>
                <w:lang w:val="en-US"/>
              </w:rPr>
            </w:pPr>
          </w:p>
        </w:tc>
      </w:tr>
      <w:tr w:rsidR="000A02E8" w:rsidRPr="00FE2B62" w:rsidTr="000A02E8">
        <w:trPr>
          <w:trHeight w:hRule="exact" w:val="1021"/>
        </w:trPr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419D3" w:rsidRPr="007D2A28" w:rsidRDefault="004734D7">
            <w:pPr>
              <w:spacing w:before="49"/>
              <w:ind w:left="32" w:right="-20"/>
              <w:rPr>
                <w:rFonts w:eastAsia="Times New Roman"/>
                <w:b/>
                <w:lang w:val="en-US"/>
              </w:rPr>
            </w:pPr>
            <w:r w:rsidRPr="007D2A28">
              <w:rPr>
                <w:rFonts w:eastAsia="Times New Roman"/>
                <w:b/>
                <w:lang w:val="en-US"/>
              </w:rPr>
              <w:t xml:space="preserve">Length of stay </w:t>
            </w:r>
          </w:p>
          <w:p w:rsidR="006419D3" w:rsidRPr="007D2A28" w:rsidRDefault="004734D7">
            <w:pPr>
              <w:spacing w:before="49"/>
              <w:ind w:left="32" w:right="-20"/>
              <w:rPr>
                <w:rFonts w:eastAsia="Times New Roman"/>
                <w:lang w:val="en-US"/>
              </w:rPr>
            </w:pPr>
            <w:r w:rsidRPr="007D2A28">
              <w:rPr>
                <w:rFonts w:eastAsia="Times New Roman"/>
                <w:i/>
                <w:lang w:val="en-US"/>
              </w:rPr>
              <w:t xml:space="preserve">(minimum </w:t>
            </w:r>
            <w:r w:rsidR="00196AA8" w:rsidRPr="007D2A28">
              <w:rPr>
                <w:rFonts w:eastAsia="Times New Roman"/>
                <w:i/>
                <w:lang w:val="en-US"/>
              </w:rPr>
              <w:t>30</w:t>
            </w:r>
            <w:r w:rsidRPr="007D2A28">
              <w:rPr>
                <w:rFonts w:eastAsia="Times New Roman"/>
                <w:i/>
                <w:lang w:val="en-US"/>
              </w:rPr>
              <w:t xml:space="preserve">consecutive days - maximum one year) </w:t>
            </w:r>
          </w:p>
        </w:tc>
        <w:tc>
          <w:tcPr>
            <w:tcW w:w="5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419D3" w:rsidRPr="007D2A28" w:rsidRDefault="004734D7">
            <w:pPr>
              <w:spacing w:after="120"/>
              <w:ind w:left="279"/>
              <w:rPr>
                <w:lang w:val="en-US"/>
              </w:rPr>
            </w:pPr>
            <w:r w:rsidRPr="007D2A28">
              <w:rPr>
                <w:lang w:val="en-US"/>
              </w:rPr>
              <w:t xml:space="preserve">from ___________ </w:t>
            </w:r>
            <w:r w:rsidRPr="007D2A28">
              <w:rPr>
                <w:rFonts w:eastAsia="Times New Roman"/>
                <w:i/>
                <w:lang w:val="en-US"/>
              </w:rPr>
              <w:t>(</w:t>
            </w:r>
            <w:proofErr w:type="spellStart"/>
            <w:r w:rsidRPr="007D2A28">
              <w:rPr>
                <w:rFonts w:eastAsia="Times New Roman"/>
                <w:i/>
                <w:lang w:val="en-US"/>
              </w:rPr>
              <w:t>dd</w:t>
            </w:r>
            <w:proofErr w:type="spellEnd"/>
            <w:r w:rsidRPr="007D2A28">
              <w:rPr>
                <w:rFonts w:eastAsia="Times New Roman"/>
                <w:i/>
                <w:lang w:val="en-US"/>
              </w:rPr>
              <w:t>/mm/</w:t>
            </w:r>
            <w:proofErr w:type="spellStart"/>
            <w:r w:rsidRPr="007D2A28">
              <w:rPr>
                <w:rFonts w:eastAsia="Times New Roman"/>
                <w:i/>
                <w:lang w:val="en-US"/>
              </w:rPr>
              <w:t>yy</w:t>
            </w:r>
            <w:proofErr w:type="spellEnd"/>
            <w:r w:rsidRPr="007D2A28">
              <w:rPr>
                <w:rFonts w:eastAsia="Times New Roman"/>
                <w:i/>
                <w:lang w:val="en-US"/>
              </w:rPr>
              <w:t>)</w:t>
            </w:r>
          </w:p>
          <w:p w:rsidR="006419D3" w:rsidRPr="007D2A28" w:rsidRDefault="007D2A28">
            <w:pPr>
              <w:spacing w:after="120"/>
              <w:ind w:left="279"/>
              <w:rPr>
                <w:lang w:val="en-US"/>
              </w:rPr>
            </w:pPr>
            <w:r>
              <w:rPr>
                <w:lang w:val="en-US"/>
              </w:rPr>
              <w:t>to</w:t>
            </w:r>
            <w:r w:rsidR="004734D7" w:rsidRPr="007D2A28">
              <w:rPr>
                <w:lang w:val="en-US"/>
              </w:rPr>
              <w:t xml:space="preserve"> ______________ </w:t>
            </w:r>
            <w:r w:rsidR="004734D7" w:rsidRPr="007D2A28">
              <w:rPr>
                <w:rFonts w:eastAsia="Times New Roman"/>
                <w:i/>
                <w:lang w:val="en-US"/>
              </w:rPr>
              <w:t>(</w:t>
            </w:r>
            <w:proofErr w:type="spellStart"/>
            <w:r w:rsidR="004734D7" w:rsidRPr="007D2A28">
              <w:rPr>
                <w:rFonts w:eastAsia="Times New Roman"/>
                <w:i/>
                <w:lang w:val="en-US"/>
              </w:rPr>
              <w:t>dd</w:t>
            </w:r>
            <w:proofErr w:type="spellEnd"/>
            <w:r w:rsidR="004734D7" w:rsidRPr="007D2A28">
              <w:rPr>
                <w:rFonts w:eastAsia="Times New Roman"/>
                <w:i/>
                <w:lang w:val="en-US"/>
              </w:rPr>
              <w:t>/mm/</w:t>
            </w:r>
            <w:proofErr w:type="spellStart"/>
            <w:r w:rsidR="004734D7" w:rsidRPr="007D2A28">
              <w:rPr>
                <w:rFonts w:eastAsia="Times New Roman"/>
                <w:i/>
                <w:lang w:val="en-US"/>
              </w:rPr>
              <w:t>yy</w:t>
            </w:r>
            <w:proofErr w:type="spellEnd"/>
            <w:r w:rsidR="004734D7" w:rsidRPr="007D2A28">
              <w:rPr>
                <w:rFonts w:eastAsia="Times New Roman"/>
                <w:i/>
                <w:lang w:val="en-US"/>
              </w:rPr>
              <w:t>)</w:t>
            </w:r>
          </w:p>
        </w:tc>
      </w:tr>
      <w:tr w:rsidR="007E497B" w:rsidRPr="00FE2B62" w:rsidTr="007E497B">
        <w:trPr>
          <w:trHeight w:hRule="exact" w:val="2494"/>
        </w:trPr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419D3" w:rsidRPr="007D2A28" w:rsidRDefault="004734D7">
            <w:pPr>
              <w:pStyle w:val="NormaleDiDA"/>
              <w:rPr>
                <w:rFonts w:ascii="Times New Roman" w:eastAsiaTheme="minorEastAsia" w:hAnsi="Times New Roman" w:cs="Times New Roman"/>
                <w:b/>
                <w:kern w:val="0"/>
                <w:sz w:val="24"/>
                <w:szCs w:val="24"/>
                <w:lang w:val="en-US" w:eastAsia="it-IT" w:bidi="ar-SA"/>
              </w:rPr>
            </w:pPr>
            <w:r w:rsidRPr="007D2A28">
              <w:rPr>
                <w:rFonts w:ascii="Times New Roman" w:eastAsiaTheme="minorEastAsia" w:hAnsi="Times New Roman" w:cs="Times New Roman"/>
                <w:b/>
                <w:kern w:val="0"/>
                <w:sz w:val="24"/>
                <w:szCs w:val="24"/>
                <w:lang w:val="en-US" w:eastAsia="it-IT" w:bidi="ar-SA"/>
              </w:rPr>
              <w:t>Indication of the University agreement concluded and its type (collaboration agreements, Erasmus+ agreements or similar), if any</w:t>
            </w:r>
          </w:p>
        </w:tc>
        <w:tc>
          <w:tcPr>
            <w:tcW w:w="5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497B" w:rsidRPr="007D2A28" w:rsidRDefault="007E497B" w:rsidP="000A02E8">
            <w:pPr>
              <w:spacing w:after="120"/>
              <w:ind w:left="279"/>
              <w:rPr>
                <w:lang w:val="en-US"/>
              </w:rPr>
            </w:pPr>
          </w:p>
        </w:tc>
      </w:tr>
      <w:tr w:rsidR="007E497B" w:rsidRPr="00FE2B62" w:rsidTr="00545BF6">
        <w:trPr>
          <w:trHeight w:hRule="exact" w:val="5953"/>
        </w:trPr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419D3" w:rsidRPr="007D2A28" w:rsidRDefault="004734D7">
            <w:pPr>
              <w:pStyle w:val="PreformattatoHTML"/>
              <w:ind w:left="17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7D2A28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lastRenderedPageBreak/>
              <w:t>Project of a short cycle of seminars/workshops with specific titles that the Visiting person commits to carry out at DSPS</w:t>
            </w:r>
          </w:p>
        </w:tc>
        <w:tc>
          <w:tcPr>
            <w:tcW w:w="5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497B" w:rsidRPr="007D2A28" w:rsidRDefault="007E497B" w:rsidP="00EA2E93">
            <w:pPr>
              <w:spacing w:line="259" w:lineRule="auto"/>
              <w:jc w:val="both"/>
              <w:rPr>
                <w:lang w:val="en-US"/>
              </w:rPr>
            </w:pPr>
          </w:p>
        </w:tc>
      </w:tr>
      <w:tr w:rsidR="007E497B" w:rsidRPr="00FE2B62" w:rsidTr="00545BF6">
        <w:trPr>
          <w:trHeight w:hRule="exact" w:val="5953"/>
        </w:trPr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419D3" w:rsidRPr="007D2A28" w:rsidRDefault="004734D7">
            <w:pPr>
              <w:pStyle w:val="PreformattatoHTML"/>
              <w:ind w:left="17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7D2A28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Research project to be carried out at </w:t>
            </w:r>
            <w:r w:rsidR="001167ED" w:rsidRPr="007D2A28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DSPS</w:t>
            </w:r>
          </w:p>
        </w:tc>
        <w:tc>
          <w:tcPr>
            <w:tcW w:w="5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E497B" w:rsidRPr="007D2A28" w:rsidRDefault="007E497B" w:rsidP="000A02E8">
            <w:pPr>
              <w:spacing w:after="120"/>
              <w:ind w:left="279"/>
              <w:rPr>
                <w:lang w:val="en-US"/>
              </w:rPr>
            </w:pPr>
          </w:p>
        </w:tc>
      </w:tr>
      <w:tr w:rsidR="00196AA8" w:rsidRPr="00FE2B62" w:rsidTr="00545BF6">
        <w:trPr>
          <w:trHeight w:hRule="exact" w:val="5953"/>
        </w:trPr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419D3" w:rsidRPr="007D2A28" w:rsidRDefault="004734D7" w:rsidP="007D2A28">
            <w:pPr>
              <w:pStyle w:val="PreformattatoHTML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7D2A28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lastRenderedPageBreak/>
              <w:t xml:space="preserve">Any previous </w:t>
            </w:r>
            <w:r w:rsidR="007D2A28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cooperation </w:t>
            </w:r>
            <w:r w:rsidRPr="007D2A28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with DSPS </w:t>
            </w:r>
            <w:r w:rsidR="007D2A28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Lecturers</w:t>
            </w:r>
            <w:r w:rsidRPr="007D2A28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r w:rsidRPr="007D2A2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</w:t>
            </w:r>
            <w:r w:rsidR="007D2A28" w:rsidRPr="007D2A2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evious cooperation is not</w:t>
            </w:r>
            <w:r w:rsidRPr="007D2A2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 privileged </w:t>
            </w:r>
            <w:r w:rsidR="007D2A28" w:rsidRPr="007D2A2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riterion for </w:t>
            </w:r>
            <w:r w:rsidRPr="007D2A2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lection)</w:t>
            </w:r>
          </w:p>
        </w:tc>
        <w:tc>
          <w:tcPr>
            <w:tcW w:w="5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96AA8" w:rsidRPr="007D2A28" w:rsidRDefault="00196AA8" w:rsidP="000A02E8">
            <w:pPr>
              <w:spacing w:after="120"/>
              <w:ind w:left="279"/>
              <w:rPr>
                <w:lang w:val="en-US"/>
              </w:rPr>
            </w:pPr>
          </w:p>
        </w:tc>
      </w:tr>
    </w:tbl>
    <w:p w:rsidR="00564537" w:rsidRPr="007D2A28" w:rsidRDefault="00564537" w:rsidP="00FE3EBD">
      <w:pPr>
        <w:pStyle w:val="PreformattatoHTML"/>
        <w:ind w:left="17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D63345" w:rsidRPr="007D2A28" w:rsidRDefault="00D63345" w:rsidP="002105E1">
      <w:pPr>
        <w:pStyle w:val="PreformattatoHTML"/>
        <w:spacing w:line="360" w:lineRule="auto"/>
        <w:ind w:left="17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8C78D9" w:rsidRPr="007D2A28" w:rsidRDefault="008C78D9" w:rsidP="00E666F5">
      <w:pPr>
        <w:pStyle w:val="PreformattatoHTML"/>
        <w:ind w:left="17"/>
        <w:jc w:val="both"/>
        <w:rPr>
          <w:rFonts w:ascii="Times New Roman" w:hAnsi="Times New Roman" w:cs="Times New Roman"/>
          <w:b/>
          <w:i/>
          <w:sz w:val="24"/>
          <w:szCs w:val="24"/>
          <w:lang w:val="en-US"/>
        </w:rPr>
      </w:pPr>
    </w:p>
    <w:p w:rsidR="00196AA8" w:rsidRPr="007D2A28" w:rsidRDefault="00196AA8" w:rsidP="00E666F5">
      <w:pPr>
        <w:pStyle w:val="PreformattatoHTML"/>
        <w:ind w:left="17"/>
        <w:jc w:val="both"/>
        <w:rPr>
          <w:rFonts w:ascii="Times New Roman" w:hAnsi="Times New Roman" w:cs="Times New Roman"/>
          <w:b/>
          <w:i/>
          <w:sz w:val="24"/>
          <w:szCs w:val="24"/>
          <w:lang w:val="en-US"/>
        </w:rPr>
      </w:pPr>
    </w:p>
    <w:p w:rsidR="00196AA8" w:rsidRPr="007D2A28" w:rsidRDefault="00196AA8" w:rsidP="00E666F5">
      <w:pPr>
        <w:pStyle w:val="PreformattatoHTML"/>
        <w:ind w:left="17"/>
        <w:jc w:val="both"/>
        <w:rPr>
          <w:rFonts w:ascii="Times New Roman" w:hAnsi="Times New Roman" w:cs="Times New Roman"/>
          <w:b/>
          <w:i/>
          <w:sz w:val="24"/>
          <w:szCs w:val="24"/>
          <w:lang w:val="en-US"/>
        </w:rPr>
      </w:pPr>
    </w:p>
    <w:p w:rsidR="006419D3" w:rsidRPr="007D2A28" w:rsidRDefault="004D7F10">
      <w:pPr>
        <w:pStyle w:val="PreformattatoHTML"/>
        <w:ind w:left="1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D2A28">
        <w:rPr>
          <w:rFonts w:ascii="Times New Roman" w:hAnsi="Times New Roman" w:cs="Times New Roman"/>
          <w:b/>
          <w:i/>
          <w:sz w:val="24"/>
          <w:szCs w:val="24"/>
          <w:lang w:val="en-US"/>
        </w:rPr>
        <w:t>Annex</w:t>
      </w:r>
      <w:r w:rsidRPr="007D2A28">
        <w:rPr>
          <w:rFonts w:ascii="Times New Roman" w:hAnsi="Times New Roman" w:cs="Times New Roman"/>
          <w:i/>
          <w:sz w:val="24"/>
          <w:szCs w:val="24"/>
          <w:lang w:val="en-US"/>
        </w:rPr>
        <w:t xml:space="preserve">: </w:t>
      </w:r>
      <w:r w:rsidR="00874F36" w:rsidRPr="007D2A28">
        <w:rPr>
          <w:rFonts w:ascii="Times New Roman" w:hAnsi="Times New Roman" w:cs="Times New Roman"/>
          <w:sz w:val="24"/>
          <w:szCs w:val="24"/>
          <w:lang w:val="en-US"/>
        </w:rPr>
        <w:t xml:space="preserve">Updated </w:t>
      </w:r>
      <w:r w:rsidRPr="007D2A28">
        <w:rPr>
          <w:rFonts w:ascii="Times New Roman" w:hAnsi="Times New Roman" w:cs="Times New Roman"/>
          <w:sz w:val="24"/>
          <w:szCs w:val="24"/>
          <w:lang w:val="en-US"/>
        </w:rPr>
        <w:t>CV of the scholar</w:t>
      </w:r>
      <w:r w:rsidR="00FE2B62">
        <w:rPr>
          <w:rFonts w:ascii="Times New Roman" w:hAnsi="Times New Roman" w:cs="Times New Roman"/>
          <w:sz w:val="24"/>
          <w:szCs w:val="24"/>
          <w:lang w:val="en-US"/>
        </w:rPr>
        <w:t xml:space="preserve"> (in English) and cover letter</w:t>
      </w:r>
    </w:p>
    <w:p w:rsidR="001167ED" w:rsidRPr="007D2A28" w:rsidRDefault="001167ED" w:rsidP="00E666F5">
      <w:pPr>
        <w:pStyle w:val="PreformattatoHTML"/>
        <w:ind w:left="17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1167ED" w:rsidRPr="007D2A28" w:rsidRDefault="001167ED" w:rsidP="00E666F5">
      <w:pPr>
        <w:pStyle w:val="PreformattatoHTML"/>
        <w:ind w:left="17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1167ED" w:rsidRPr="007D2A28" w:rsidSect="008013E9">
      <w:headerReference w:type="default" r:id="rId8"/>
      <w:pgSz w:w="11906" w:h="16838" w:code="9"/>
      <w:pgMar w:top="1701" w:right="1134" w:bottom="1134" w:left="1134" w:header="113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05F5A" w:rsidRDefault="00205F5A" w:rsidP="008013E9">
      <w:r>
        <w:separator/>
      </w:r>
    </w:p>
  </w:endnote>
  <w:endnote w:type="continuationSeparator" w:id="0">
    <w:p w:rsidR="00205F5A" w:rsidRDefault="00205F5A" w:rsidP="008013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05F5A" w:rsidRDefault="00205F5A" w:rsidP="008013E9">
      <w:r>
        <w:separator/>
      </w:r>
    </w:p>
  </w:footnote>
  <w:footnote w:type="continuationSeparator" w:id="0">
    <w:p w:rsidR="00205F5A" w:rsidRDefault="00205F5A" w:rsidP="008013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419D3" w:rsidRDefault="004734D7">
    <w:pPr>
      <w:ind w:left="-2381"/>
      <w:jc w:val="center"/>
    </w:pPr>
    <w:r>
      <w:rPr>
        <w:noProof/>
      </w:rPr>
      <w:drawing>
        <wp:inline distT="0" distB="0" distL="0" distR="0" wp14:anchorId="16950386" wp14:editId="0C2383AF">
          <wp:extent cx="5263200" cy="1090800"/>
          <wp:effectExtent l="0" t="0" r="3810" b="0"/>
          <wp:docPr id="2" name="Immagine 2" descr="dsps 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sps hea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3200" cy="1090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1" layoutInCell="1" allowOverlap="1" wp14:anchorId="065F7195" wp14:editId="7E849082">
              <wp:simplePos x="0" y="0"/>
              <wp:positionH relativeFrom="column">
                <wp:posOffset>2679065</wp:posOffset>
              </wp:positionH>
              <wp:positionV relativeFrom="paragraph">
                <wp:posOffset>-38735</wp:posOffset>
              </wp:positionV>
              <wp:extent cx="2602865" cy="1238250"/>
              <wp:effectExtent l="0" t="0" r="6985" b="0"/>
              <wp:wrapNone/>
              <wp:docPr id="307" name="Casella di testo 30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02865" cy="12382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EA2E93" w:rsidRPr="00FB2043" w:rsidRDefault="00EA2E93" w:rsidP="00EA2E93">
                          <w:pPr>
                            <w:pStyle w:val="NormaleDiDA"/>
                            <w:jc w:val="righ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shapetype id="_x0000_t202" coordsize="21600,21600" o:spt="202" path="m,l,21600r21600,l21600,xe" w14:anchorId="065F7195">
              <v:stroke joinstyle="miter"/>
              <v:path gradientshapeok="t" o:connecttype="rect"/>
            </v:shapetype>
            <v:shape id="Casella di testo 307" style="position:absolute;left:0;text-align:left;margin-left:210.95pt;margin-top:-3.05pt;width:204.95pt;height:97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">
              <v:textbox>
                <w:txbxContent>
                  <w:p w:rsidRPr="00FB2043" w:rsidR="00EA2E93" w:rsidP="00EA2E93" w:rsidRDefault="00EA2E93" w14:paraId="6DB4ED77" w14:textId="77777777">
                    <w:pPr>
                      <w:pStyle w:val="NormaleDiDA"/>
                      <w:jc w:val="right"/>
                    </w:pPr>
                  </w:p>
                </w:txbxContent>
              </v:textbox>
              <w10:anchorlock/>
            </v:shape>
          </w:pict>
        </mc:Fallback>
      </mc:AlternateContent>
    </w:r>
  </w:p>
  <w:p w:rsidR="008013E9" w:rsidRDefault="008013E9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54470A6"/>
    <w:multiLevelType w:val="hybridMultilevel"/>
    <w:tmpl w:val="1E2CF792"/>
    <w:lvl w:ilvl="0" w:tplc="9B8E343A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HAnsi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szCwMDYwNDeyMDJQ0lEKTi0uzszPAykwrAUAy/XqqSwAAAA="/>
  </w:docVars>
  <w:rsids>
    <w:rsidRoot w:val="00E74F6F"/>
    <w:rsid w:val="000522AF"/>
    <w:rsid w:val="0006482C"/>
    <w:rsid w:val="000A02E8"/>
    <w:rsid w:val="000C0AE0"/>
    <w:rsid w:val="000E1110"/>
    <w:rsid w:val="000E6529"/>
    <w:rsid w:val="000F1A76"/>
    <w:rsid w:val="00105F4B"/>
    <w:rsid w:val="001167ED"/>
    <w:rsid w:val="0012615D"/>
    <w:rsid w:val="00193446"/>
    <w:rsid w:val="00196AA8"/>
    <w:rsid w:val="001C298A"/>
    <w:rsid w:val="001C2A7B"/>
    <w:rsid w:val="001D23CD"/>
    <w:rsid w:val="00205F5A"/>
    <w:rsid w:val="002105E1"/>
    <w:rsid w:val="00230DF7"/>
    <w:rsid w:val="00250DE2"/>
    <w:rsid w:val="00250E0D"/>
    <w:rsid w:val="00285EEA"/>
    <w:rsid w:val="00286765"/>
    <w:rsid w:val="002C348F"/>
    <w:rsid w:val="002D60CF"/>
    <w:rsid w:val="002E258D"/>
    <w:rsid w:val="003223EF"/>
    <w:rsid w:val="0032494B"/>
    <w:rsid w:val="00376898"/>
    <w:rsid w:val="003E4DEB"/>
    <w:rsid w:val="004046AA"/>
    <w:rsid w:val="00471AEB"/>
    <w:rsid w:val="004734D7"/>
    <w:rsid w:val="004942FE"/>
    <w:rsid w:val="004B720F"/>
    <w:rsid w:val="004D0BCA"/>
    <w:rsid w:val="004D7F10"/>
    <w:rsid w:val="00536846"/>
    <w:rsid w:val="00545BF6"/>
    <w:rsid w:val="00552929"/>
    <w:rsid w:val="00557D60"/>
    <w:rsid w:val="00564537"/>
    <w:rsid w:val="00587313"/>
    <w:rsid w:val="00590E3E"/>
    <w:rsid w:val="005B388C"/>
    <w:rsid w:val="005E154F"/>
    <w:rsid w:val="006111AC"/>
    <w:rsid w:val="00612718"/>
    <w:rsid w:val="006419D3"/>
    <w:rsid w:val="006D617C"/>
    <w:rsid w:val="00714F48"/>
    <w:rsid w:val="00721C8B"/>
    <w:rsid w:val="007606E0"/>
    <w:rsid w:val="007A72AF"/>
    <w:rsid w:val="007D2A28"/>
    <w:rsid w:val="007E497B"/>
    <w:rsid w:val="007F6232"/>
    <w:rsid w:val="008013E9"/>
    <w:rsid w:val="00843EA8"/>
    <w:rsid w:val="00846A6D"/>
    <w:rsid w:val="00874F36"/>
    <w:rsid w:val="00881445"/>
    <w:rsid w:val="008C78D9"/>
    <w:rsid w:val="008E424C"/>
    <w:rsid w:val="008E7429"/>
    <w:rsid w:val="008F02FC"/>
    <w:rsid w:val="00937CCC"/>
    <w:rsid w:val="00977B4E"/>
    <w:rsid w:val="009C2CEA"/>
    <w:rsid w:val="009D4D13"/>
    <w:rsid w:val="009E6D9B"/>
    <w:rsid w:val="00A35CB0"/>
    <w:rsid w:val="00A70EFA"/>
    <w:rsid w:val="00AF6140"/>
    <w:rsid w:val="00B03147"/>
    <w:rsid w:val="00B23593"/>
    <w:rsid w:val="00B26520"/>
    <w:rsid w:val="00B359C0"/>
    <w:rsid w:val="00B56536"/>
    <w:rsid w:val="00B82E91"/>
    <w:rsid w:val="00B92665"/>
    <w:rsid w:val="00B95ACC"/>
    <w:rsid w:val="00C2359C"/>
    <w:rsid w:val="00C37042"/>
    <w:rsid w:val="00C725AB"/>
    <w:rsid w:val="00C77355"/>
    <w:rsid w:val="00C924CD"/>
    <w:rsid w:val="00C95FC3"/>
    <w:rsid w:val="00CB5E7E"/>
    <w:rsid w:val="00CB78D6"/>
    <w:rsid w:val="00D21699"/>
    <w:rsid w:val="00D35362"/>
    <w:rsid w:val="00D56079"/>
    <w:rsid w:val="00D63345"/>
    <w:rsid w:val="00D851AF"/>
    <w:rsid w:val="00D943CE"/>
    <w:rsid w:val="00DB73C9"/>
    <w:rsid w:val="00E40E12"/>
    <w:rsid w:val="00E53DEB"/>
    <w:rsid w:val="00E666F5"/>
    <w:rsid w:val="00E74F6F"/>
    <w:rsid w:val="00EA2E93"/>
    <w:rsid w:val="00EF5000"/>
    <w:rsid w:val="00F12AF3"/>
    <w:rsid w:val="00F150DF"/>
    <w:rsid w:val="00F16AE8"/>
    <w:rsid w:val="00F933C7"/>
    <w:rsid w:val="00FE2B62"/>
    <w:rsid w:val="00FE3E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,"/>
  <w:listSeparator w:val=";"/>
  <w15:docId w15:val="{4E69F6E6-4017-425A-A067-F2453B96B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locked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locked="1" w:uiPriority="29" w:qFormat="1"/>
    <w:lsdException w:name="Intense Quote" w:locked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1" w:uiPriority="19" w:qFormat="1"/>
    <w:lsdException w:name="Intense Emphasis" w:locked="1" w:uiPriority="21" w:qFormat="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locked="1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E74F6F"/>
    <w:rPr>
      <w:rFonts w:eastAsiaTheme="minorEastAsia"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Didascalia">
    <w:name w:val="caption"/>
    <w:basedOn w:val="Normale"/>
    <w:qFormat/>
    <w:rsid w:val="00714F48"/>
    <w:pPr>
      <w:widowControl w:val="0"/>
      <w:suppressLineNumbers/>
      <w:suppressAutoHyphens/>
      <w:spacing w:before="120" w:after="120"/>
    </w:pPr>
    <w:rPr>
      <w:rFonts w:eastAsia="SimSun" w:cs="Mangal"/>
      <w:i/>
      <w:iCs/>
      <w:kern w:val="1"/>
      <w:lang w:eastAsia="zh-CN" w:bidi="hi-IN"/>
    </w:rPr>
  </w:style>
  <w:style w:type="paragraph" w:styleId="Paragrafoelenco">
    <w:name w:val="List Paragraph"/>
    <w:basedOn w:val="Normale"/>
    <w:uiPriority w:val="34"/>
    <w:qFormat/>
    <w:rsid w:val="00714F48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StilePidiPagina">
    <w:name w:val="StilePièdiPagina"/>
    <w:basedOn w:val="Normale"/>
    <w:link w:val="StilePidiPaginaCarattere"/>
    <w:qFormat/>
    <w:rsid w:val="00714F48"/>
    <w:pPr>
      <w:widowControl w:val="0"/>
      <w:suppressLineNumbers/>
      <w:pBdr>
        <w:left w:val="single" w:sz="18" w:space="4" w:color="auto"/>
      </w:pBdr>
      <w:tabs>
        <w:tab w:val="center" w:pos="4110"/>
        <w:tab w:val="right" w:pos="8221"/>
      </w:tabs>
      <w:suppressAutoHyphens/>
      <w:ind w:left="120"/>
    </w:pPr>
    <w:rPr>
      <w:rFonts w:ascii="Arial" w:eastAsia="SimSun" w:hAnsi="Arial" w:cs="Mangal"/>
      <w:kern w:val="1"/>
      <w:sz w:val="16"/>
      <w:szCs w:val="16"/>
      <w:lang w:eastAsia="zh-CN" w:bidi="hi-IN"/>
    </w:rPr>
  </w:style>
  <w:style w:type="paragraph" w:styleId="Pidipagina">
    <w:name w:val="footer"/>
    <w:next w:val="StilePidiPagina"/>
    <w:link w:val="PidipaginaCarattere"/>
    <w:uiPriority w:val="99"/>
    <w:unhideWhenUsed/>
    <w:rsid w:val="00714F48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14F48"/>
  </w:style>
  <w:style w:type="character" w:customStyle="1" w:styleId="StilePidiPaginaCarattere">
    <w:name w:val="StilePièdiPagina Carattere"/>
    <w:basedOn w:val="PidipaginaCarattere"/>
    <w:link w:val="StilePidiPagina"/>
    <w:rsid w:val="00714F48"/>
    <w:rPr>
      <w:rFonts w:ascii="Arial" w:eastAsia="SimSun" w:hAnsi="Arial" w:cs="Mangal"/>
      <w:kern w:val="1"/>
      <w:sz w:val="16"/>
      <w:szCs w:val="16"/>
      <w:lang w:eastAsia="zh-CN" w:bidi="hi-IN"/>
    </w:rPr>
  </w:style>
  <w:style w:type="paragraph" w:customStyle="1" w:styleId="StilePidipaginaGrassetto">
    <w:name w:val="StilePièdipaginaGrassetto"/>
    <w:basedOn w:val="StilePidiPagina"/>
    <w:link w:val="StilePidipaginaGrassettoCarattere"/>
    <w:qFormat/>
    <w:rsid w:val="00714F48"/>
    <w:rPr>
      <w:b/>
      <w:bCs/>
    </w:rPr>
  </w:style>
  <w:style w:type="character" w:customStyle="1" w:styleId="StilePidipaginaGrassettoCarattere">
    <w:name w:val="StilePièdipaginaGrassetto Carattere"/>
    <w:basedOn w:val="StilePidiPaginaCarattere"/>
    <w:link w:val="StilePidipaginaGrassetto"/>
    <w:rsid w:val="00714F48"/>
    <w:rPr>
      <w:rFonts w:ascii="Arial" w:eastAsia="SimSun" w:hAnsi="Arial" w:cs="Mangal"/>
      <w:b/>
      <w:bCs/>
      <w:kern w:val="1"/>
      <w:sz w:val="16"/>
      <w:szCs w:val="16"/>
      <w:lang w:eastAsia="zh-CN" w:bidi="hi-IN"/>
    </w:rPr>
  </w:style>
  <w:style w:type="paragraph" w:customStyle="1" w:styleId="NormaleDiDA">
    <w:name w:val="NormaleDiDA"/>
    <w:basedOn w:val="Normale"/>
    <w:link w:val="NormaleDiDACarattere"/>
    <w:qFormat/>
    <w:rsid w:val="00714F48"/>
    <w:pPr>
      <w:widowControl w:val="0"/>
      <w:suppressAutoHyphens/>
    </w:pPr>
    <w:rPr>
      <w:rFonts w:ascii="Arial" w:eastAsia="SimSun" w:hAnsi="Arial" w:cs="Arial"/>
      <w:kern w:val="1"/>
      <w:sz w:val="20"/>
      <w:szCs w:val="20"/>
      <w:lang w:eastAsia="zh-CN" w:bidi="hi-IN"/>
    </w:rPr>
  </w:style>
  <w:style w:type="character" w:customStyle="1" w:styleId="NormaleDiDACarattere">
    <w:name w:val="NormaleDiDA Carattere"/>
    <w:basedOn w:val="Carpredefinitoparagrafo"/>
    <w:link w:val="NormaleDiDA"/>
    <w:rsid w:val="00714F48"/>
    <w:rPr>
      <w:rFonts w:ascii="Arial" w:eastAsia="SimSun" w:hAnsi="Arial" w:cs="Arial"/>
      <w:kern w:val="1"/>
      <w:lang w:eastAsia="zh-CN" w:bidi="hi-IN"/>
    </w:rPr>
  </w:style>
  <w:style w:type="table" w:styleId="Grigliatabella">
    <w:name w:val="Table Grid"/>
    <w:basedOn w:val="Tabellanormale"/>
    <w:uiPriority w:val="59"/>
    <w:rsid w:val="00E74F6F"/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eformattatoHTML">
    <w:name w:val="HTML Preformatted"/>
    <w:basedOn w:val="Normale"/>
    <w:link w:val="PreformattatoHTMLCarattere"/>
    <w:uiPriority w:val="99"/>
    <w:unhideWhenUsed/>
    <w:rsid w:val="00E74F6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rsid w:val="00E74F6F"/>
    <w:rPr>
      <w:rFonts w:ascii="Courier New" w:eastAsiaTheme="minorEastAsia" w:hAnsi="Courier New" w:cs="Courier New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D617C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D617C"/>
    <w:rPr>
      <w:rFonts w:ascii="Tahoma" w:eastAsiaTheme="minorEastAsia" w:hAnsi="Tahoma" w:cs="Tahoma"/>
      <w:sz w:val="16"/>
      <w:szCs w:val="16"/>
    </w:rPr>
  </w:style>
  <w:style w:type="paragraph" w:styleId="Intestazione">
    <w:name w:val="header"/>
    <w:basedOn w:val="Normale"/>
    <w:link w:val="IntestazioneCarattere"/>
    <w:uiPriority w:val="99"/>
    <w:unhideWhenUsed/>
    <w:rsid w:val="008013E9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8013E9"/>
    <w:rPr>
      <w:rFonts w:eastAsiaTheme="minorEastAsi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F6EBAE1-F417-428D-A64E-84DB20FADC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35</Words>
  <Characters>775</Characters>
  <Application>Microsoft Office Word</Application>
  <DocSecurity>0</DocSecurity>
  <Lines>6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udia</dc:creator>
  <cp:keywords>, docId:9445FE8602AD2D26327E2F859EC04E15</cp:keywords>
  <cp:lastModifiedBy>Tommaso</cp:lastModifiedBy>
  <cp:revision>2</cp:revision>
  <cp:lastPrinted>2017-03-17T11:36:00Z</cp:lastPrinted>
  <dcterms:created xsi:type="dcterms:W3CDTF">2023-03-02T16:31:00Z</dcterms:created>
  <dcterms:modified xsi:type="dcterms:W3CDTF">2023-03-02T16:31:00Z</dcterms:modified>
</cp:coreProperties>
</file>